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2E6E3C" w14:textId="6228F3A6" w:rsidR="000D57C0" w:rsidRPr="00417D09" w:rsidRDefault="00526258" w:rsidP="00417D09">
      <w:pPr>
        <w:spacing w:line="276" w:lineRule="auto"/>
        <w:jc w:val="center"/>
        <w:rPr>
          <w:b/>
          <w:bCs/>
          <w:sz w:val="32"/>
          <w:szCs w:val="32"/>
        </w:rPr>
      </w:pPr>
      <w:r w:rsidRPr="00417D09">
        <w:rPr>
          <w:b/>
          <w:bCs/>
          <w:sz w:val="32"/>
          <w:szCs w:val="32"/>
        </w:rPr>
        <w:t>Oppgaver til seminar 3</w:t>
      </w:r>
    </w:p>
    <w:p w14:paraId="42A010E3" w14:textId="0B08AD9F" w:rsidR="6887EE23" w:rsidRDefault="6887EE23" w:rsidP="00417D09">
      <w:pPr>
        <w:pStyle w:val="Listeavsnitt"/>
        <w:numPr>
          <w:ilvl w:val="0"/>
          <w:numId w:val="1"/>
        </w:numPr>
        <w:spacing w:line="276" w:lineRule="auto"/>
      </w:pPr>
      <w:r>
        <w:t xml:space="preserve">Sett ditt </w:t>
      </w:r>
      <w:proofErr w:type="spellStart"/>
      <w:r>
        <w:t>working</w:t>
      </w:r>
      <w:proofErr w:type="spellEnd"/>
      <w:r>
        <w:t xml:space="preserve"> </w:t>
      </w:r>
      <w:proofErr w:type="spellStart"/>
      <w:r>
        <w:t>directory</w:t>
      </w:r>
      <w:proofErr w:type="spellEnd"/>
      <w:r>
        <w:t xml:space="preserve"> og last inn datasettet </w:t>
      </w:r>
      <w:proofErr w:type="spellStart"/>
      <w:r w:rsidRPr="6887EE23">
        <w:rPr>
          <w:b/>
          <w:bCs/>
          <w:color w:val="000000" w:themeColor="text1"/>
        </w:rPr>
        <w:t>gapminder</w:t>
      </w:r>
      <w:proofErr w:type="spellEnd"/>
      <w:r>
        <w:t xml:space="preserve"> </w:t>
      </w:r>
    </w:p>
    <w:p w14:paraId="0B52E557" w14:textId="76372C8A" w:rsidR="00B8762B" w:rsidRDefault="6887EE23" w:rsidP="00417D09">
      <w:pPr>
        <w:pStyle w:val="Listeavsnitt"/>
        <w:numPr>
          <w:ilvl w:val="0"/>
          <w:numId w:val="1"/>
        </w:numPr>
        <w:spacing w:line="276" w:lineRule="auto"/>
      </w:pPr>
      <w:r>
        <w:t>Opprett en ny variabel hvor landene i Asia får verdien 1, Amerika verdien 2, Oseania verdien 3, Europa verdien 4 og Afrika verdien 5. Undersøk om omkodingen er gjort riktig.</w:t>
      </w:r>
    </w:p>
    <w:p w14:paraId="7445CAAC" w14:textId="3B66ACAB" w:rsidR="00BD4D86" w:rsidRDefault="6887EE23" w:rsidP="00417D09">
      <w:pPr>
        <w:pStyle w:val="Listeavsnitt"/>
        <w:numPr>
          <w:ilvl w:val="0"/>
          <w:numId w:val="1"/>
        </w:numPr>
        <w:spacing w:line="276" w:lineRule="auto"/>
      </w:pPr>
      <w:r>
        <w:t xml:space="preserve">Opprett en ny variabel hvor verdien på variablene </w:t>
      </w:r>
      <w:proofErr w:type="spellStart"/>
      <w:r>
        <w:t>lifeExp</w:t>
      </w:r>
      <w:proofErr w:type="spellEnd"/>
      <w:r>
        <w:t xml:space="preserve"> er ganget med 1000. undersøk om du har omkodet riktig. </w:t>
      </w:r>
    </w:p>
    <w:p w14:paraId="69833313" w14:textId="7A60B35F" w:rsidR="00B8762B" w:rsidRDefault="6887EE23" w:rsidP="00417D09">
      <w:pPr>
        <w:pStyle w:val="Listeavsnitt"/>
        <w:numPr>
          <w:ilvl w:val="0"/>
          <w:numId w:val="1"/>
        </w:numPr>
        <w:spacing w:line="276" w:lineRule="auto"/>
      </w:pPr>
      <w:r>
        <w:t xml:space="preserve">Velg ut tre variabler fra datasettet og opprett et nytt datasett bestående av disse. Inkludert kun enheter med verdien 1977 på variablene </w:t>
      </w:r>
      <w:proofErr w:type="spellStart"/>
      <w:r>
        <w:t>year</w:t>
      </w:r>
      <w:proofErr w:type="spellEnd"/>
      <w:r>
        <w:t xml:space="preserve"> (Tips: Husk at R jobber sekvensielt så pass på hvilket argument som kommer først).</w:t>
      </w:r>
    </w:p>
    <w:p w14:paraId="0E329234" w14:textId="535D7E82" w:rsidR="005C1674" w:rsidRDefault="6887EE23" w:rsidP="00417D09">
      <w:pPr>
        <w:pStyle w:val="Listeavsnitt"/>
        <w:numPr>
          <w:ilvl w:val="0"/>
          <w:numId w:val="1"/>
        </w:numPr>
        <w:spacing w:line="276" w:lineRule="auto"/>
      </w:pPr>
      <w:r>
        <w:t xml:space="preserve">Opprett et datasett bestående av europeiske land som har en forventet levealder på 75 år eller høyere. </w:t>
      </w:r>
    </w:p>
    <w:p w14:paraId="616E9201" w14:textId="7D0ED059" w:rsidR="005C1674" w:rsidRDefault="6887EE23" w:rsidP="00417D09">
      <w:pPr>
        <w:pStyle w:val="Listeavsnitt"/>
        <w:numPr>
          <w:ilvl w:val="0"/>
          <w:numId w:val="1"/>
        </w:numPr>
        <w:spacing w:line="276" w:lineRule="auto"/>
      </w:pPr>
      <w:r>
        <w:t xml:space="preserve">Dataene i </w:t>
      </w:r>
      <w:proofErr w:type="spellStart"/>
      <w:r>
        <w:t>Gapminder</w:t>
      </w:r>
      <w:proofErr w:type="spellEnd"/>
      <w:r>
        <w:t xml:space="preserve"> er hentet inn hvert femte år. Vi er interessert i å vite om det er like mange observasjoner for hvert av årene. Lag et søylediagram for å undersøke dette.  </w:t>
      </w:r>
    </w:p>
    <w:p w14:paraId="13DD8DEC" w14:textId="277F145A" w:rsidR="005C1674" w:rsidRDefault="6887EE23" w:rsidP="00417D09">
      <w:pPr>
        <w:pStyle w:val="Listeavsnitt"/>
        <w:numPr>
          <w:ilvl w:val="0"/>
          <w:numId w:val="1"/>
        </w:numPr>
        <w:spacing w:line="276" w:lineRule="auto"/>
      </w:pPr>
      <w:r>
        <w:t xml:space="preserve">a) Lag et histogram for variabelen GDP per </w:t>
      </w:r>
      <w:proofErr w:type="spellStart"/>
      <w:r>
        <w:t>capita</w:t>
      </w:r>
      <w:proofErr w:type="spellEnd"/>
      <w:r>
        <w:t xml:space="preserve"> (</w:t>
      </w:r>
      <w:proofErr w:type="spellStart"/>
      <w:r>
        <w:t>gdpPercap</w:t>
      </w:r>
      <w:proofErr w:type="spellEnd"/>
      <w:r>
        <w:t xml:space="preserve">). </w:t>
      </w:r>
    </w:p>
    <w:p w14:paraId="4A1813C9" w14:textId="00C69A8D" w:rsidR="005C1674" w:rsidRDefault="6887EE23" w:rsidP="00417D09">
      <w:pPr>
        <w:spacing w:line="276" w:lineRule="auto"/>
        <w:ind w:left="708"/>
      </w:pPr>
      <w:r>
        <w:t xml:space="preserve">b) Lag et </w:t>
      </w:r>
      <w:proofErr w:type="spellStart"/>
      <w:r>
        <w:t>density</w:t>
      </w:r>
      <w:proofErr w:type="spellEnd"/>
      <w:r>
        <w:t xml:space="preserve"> plot for den samme variabelen. Gjør linja rød, og sett tykkelsen til 2.0. </w:t>
      </w:r>
    </w:p>
    <w:p w14:paraId="260D0BD3" w14:textId="22CBD1BD" w:rsidR="005C1674" w:rsidRDefault="6887EE23" w:rsidP="00417D09">
      <w:pPr>
        <w:pStyle w:val="Listeavsnitt"/>
        <w:numPr>
          <w:ilvl w:val="0"/>
          <w:numId w:val="1"/>
        </w:numPr>
        <w:spacing w:line="276" w:lineRule="auto"/>
        <w:rPr>
          <w:rFonts w:eastAsiaTheme="minorEastAsia"/>
        </w:rPr>
      </w:pPr>
      <w:r>
        <w:t xml:space="preserve">a) Lag et </w:t>
      </w:r>
      <w:proofErr w:type="spellStart"/>
      <w:r>
        <w:t>scatterplott</w:t>
      </w:r>
      <w:proofErr w:type="spellEnd"/>
      <w:r>
        <w:t xml:space="preserve"> over forventet levealder (</w:t>
      </w:r>
      <w:proofErr w:type="spellStart"/>
      <w:r>
        <w:t>lifeExp</w:t>
      </w:r>
      <w:proofErr w:type="spellEnd"/>
      <w:r>
        <w:t>) og befolkningstall (pop).</w:t>
      </w:r>
    </w:p>
    <w:p w14:paraId="35D02C48" w14:textId="15203417" w:rsidR="005C1674" w:rsidRDefault="6887EE23" w:rsidP="00417D09">
      <w:pPr>
        <w:spacing w:line="276" w:lineRule="auto"/>
        <w:ind w:left="708"/>
      </w:pPr>
      <w:r>
        <w:t xml:space="preserve">b) Del opp observasjonene i ulike farger for hvert kontinent. </w:t>
      </w:r>
    </w:p>
    <w:p w14:paraId="7B218604" w14:textId="0E329460" w:rsidR="005C1674" w:rsidRDefault="6887EE23" w:rsidP="00417D09">
      <w:pPr>
        <w:spacing w:line="276" w:lineRule="auto"/>
        <w:ind w:left="708"/>
      </w:pPr>
      <w:r>
        <w:t xml:space="preserve">c) Kan du bruke </w:t>
      </w:r>
      <w:proofErr w:type="spellStart"/>
      <w:r>
        <w:t>facet_wrap</w:t>
      </w:r>
      <w:proofErr w:type="spellEnd"/>
      <w:r>
        <w:t xml:space="preserve"> for å gjøre plottet mer </w:t>
      </w:r>
      <w:proofErr w:type="spellStart"/>
      <w:r>
        <w:t>oversiktig</w:t>
      </w:r>
      <w:proofErr w:type="spellEnd"/>
      <w:r>
        <w:t xml:space="preserve">? </w:t>
      </w:r>
    </w:p>
    <w:p w14:paraId="0AF7973F" w14:textId="239A90CD" w:rsidR="005C1674" w:rsidRDefault="6887EE23" w:rsidP="00417D09">
      <w:pPr>
        <w:pStyle w:val="Listeavsnitt"/>
        <w:numPr>
          <w:ilvl w:val="0"/>
          <w:numId w:val="1"/>
        </w:numPr>
        <w:spacing w:line="276" w:lineRule="auto"/>
        <w:rPr>
          <w:rFonts w:eastAsiaTheme="minorEastAsia"/>
        </w:rPr>
      </w:pPr>
      <w:r>
        <w:t xml:space="preserve">a) Plott en graf (ei linje) over hvordan forventet levealder har endret seg over tid. </w:t>
      </w:r>
    </w:p>
    <w:p w14:paraId="24DC610C" w14:textId="50190809" w:rsidR="005C1674" w:rsidRDefault="6887EE23" w:rsidP="00417D09">
      <w:pPr>
        <w:spacing w:line="276" w:lineRule="auto"/>
        <w:ind w:left="708"/>
      </w:pPr>
      <w:r>
        <w:t>b) Hvordan ser denne trenden ut på ulike kontinenter? Lag ei linje for hvert kontinent.</w:t>
      </w:r>
    </w:p>
    <w:p w14:paraId="6BACFAF2" w14:textId="6264BF5F" w:rsidR="005C1674" w:rsidRDefault="6887EE23" w:rsidP="00417D09">
      <w:pPr>
        <w:pStyle w:val="Listeavsnitt"/>
        <w:numPr>
          <w:ilvl w:val="0"/>
          <w:numId w:val="1"/>
        </w:numPr>
        <w:spacing w:line="276" w:lineRule="auto"/>
        <w:rPr>
          <w:rFonts w:eastAsiaTheme="minorEastAsia"/>
        </w:rPr>
      </w:pPr>
      <w:r>
        <w:t xml:space="preserve">Legg til en tittel på plottet fra forrige oppgave, samt nye </w:t>
      </w:r>
      <w:proofErr w:type="spellStart"/>
      <w:r>
        <w:t>labels</w:t>
      </w:r>
      <w:proofErr w:type="spellEnd"/>
      <w:r>
        <w:t xml:space="preserve"> til x- og y-aksen. Lagre plottet ditt som et objekt i </w:t>
      </w:r>
      <w:proofErr w:type="spellStart"/>
      <w:r>
        <w:t>environment</w:t>
      </w:r>
      <w:proofErr w:type="spellEnd"/>
      <w:r>
        <w:t xml:space="preserve">, og lagre det deretter på </w:t>
      </w:r>
      <w:proofErr w:type="spellStart"/>
      <w:r>
        <w:t>pcen</w:t>
      </w:r>
      <w:proofErr w:type="spellEnd"/>
      <w:r>
        <w:t xml:space="preserve"> din, både som </w:t>
      </w:r>
      <w:proofErr w:type="spellStart"/>
      <w:r>
        <w:t>png</w:t>
      </w:r>
      <w:proofErr w:type="spellEnd"/>
      <w:r>
        <w:t xml:space="preserve">- og </w:t>
      </w:r>
      <w:proofErr w:type="spellStart"/>
      <w:r>
        <w:t>pdf</w:t>
      </w:r>
      <w:proofErr w:type="spellEnd"/>
      <w:r>
        <w:t xml:space="preserve">-fil. </w:t>
      </w:r>
    </w:p>
    <w:p w14:paraId="71959FFE" w14:textId="5C1CE0FC" w:rsidR="6887EE23" w:rsidRDefault="6887EE23" w:rsidP="00417D09">
      <w:pPr>
        <w:spacing w:line="276" w:lineRule="auto"/>
      </w:pPr>
    </w:p>
    <w:p w14:paraId="7C17EE79" w14:textId="66240854" w:rsidR="005C1674" w:rsidRDefault="005C1674" w:rsidP="00417D09">
      <w:pPr>
        <w:spacing w:line="276" w:lineRule="auto"/>
      </w:pPr>
      <w:r>
        <w:t xml:space="preserve">Ekstra </w:t>
      </w:r>
    </w:p>
    <w:p w14:paraId="096B5CEC" w14:textId="490B7046" w:rsidR="00B8762B" w:rsidRPr="00B8762B" w:rsidRDefault="00FF007A" w:rsidP="00417D09">
      <w:pPr>
        <w:pStyle w:val="Listeavsnitt"/>
        <w:numPr>
          <w:ilvl w:val="0"/>
          <w:numId w:val="3"/>
        </w:numPr>
        <w:spacing w:line="276" w:lineRule="auto"/>
      </w:pPr>
      <w:r>
        <w:t xml:space="preserve">Opprett et datasett hvor du kun inkluderer afrikanske land </w:t>
      </w:r>
      <w:r w:rsidR="00F012AF">
        <w:t xml:space="preserve">fra året </w:t>
      </w:r>
      <w:r>
        <w:t xml:space="preserve">1952 som har en </w:t>
      </w:r>
      <w:r w:rsidR="00DA1EC0">
        <w:t xml:space="preserve">høyere forventet levealder en gjennomsnittet for alle afrikanske landene i 1952. </w:t>
      </w:r>
      <w:r w:rsidR="00BE7F70">
        <w:t>(Datasettet skal bestå av 14 enheter. F</w:t>
      </w:r>
      <w:r w:rsidR="00AB4F95">
        <w:t>år</w:t>
      </w:r>
      <w:r w:rsidR="00BE7F70">
        <w:t xml:space="preserve"> du flere eller mindre</w:t>
      </w:r>
      <w:r w:rsidR="00AB4F95">
        <w:t xml:space="preserve"> enheter</w:t>
      </w:r>
      <w:r w:rsidR="00BE7F70">
        <w:t xml:space="preserve"> har du gjort noe feil. Denne oppgaven er litt vanskelig, men prøv før du ser på fasiten) </w:t>
      </w:r>
    </w:p>
    <w:p w14:paraId="2C2DBEC9" w14:textId="77777777" w:rsidR="00E923F2" w:rsidRPr="00B8762B" w:rsidRDefault="00E923F2" w:rsidP="00B8762B">
      <w:pPr>
        <w:rPr>
          <w:b/>
          <w:bCs/>
        </w:rPr>
      </w:pPr>
    </w:p>
    <w:p w14:paraId="076845F5" w14:textId="66409CD0" w:rsidR="791DCB48" w:rsidRDefault="791DCB48" w:rsidP="791DCB48">
      <w:pPr>
        <w:rPr>
          <w:b/>
          <w:bCs/>
        </w:rPr>
      </w:pPr>
    </w:p>
    <w:p w14:paraId="6B4331C3" w14:textId="0DCC3FF9" w:rsidR="791DCB48" w:rsidRDefault="791DCB48" w:rsidP="791DCB48">
      <w:pPr>
        <w:rPr>
          <w:b/>
          <w:bCs/>
        </w:rPr>
      </w:pPr>
    </w:p>
    <w:sectPr w:rsidR="791DCB4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7D5925"/>
    <w:multiLevelType w:val="hybridMultilevel"/>
    <w:tmpl w:val="34063A4A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9F6A61"/>
    <w:multiLevelType w:val="hybridMultilevel"/>
    <w:tmpl w:val="B816942C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C4C6966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00148A"/>
    <w:multiLevelType w:val="hybridMultilevel"/>
    <w:tmpl w:val="3AF8C8AE"/>
    <w:lvl w:ilvl="0" w:tplc="0414000F">
      <w:start w:val="1"/>
      <w:numFmt w:val="decimal"/>
      <w:lvlText w:val="%1."/>
      <w:lvlJc w:val="left"/>
      <w:pPr>
        <w:ind w:left="1440" w:hanging="360"/>
      </w:pPr>
    </w:lvl>
    <w:lvl w:ilvl="1" w:tplc="04140019" w:tentative="1">
      <w:start w:val="1"/>
      <w:numFmt w:val="lowerLetter"/>
      <w:lvlText w:val="%2."/>
      <w:lvlJc w:val="left"/>
      <w:pPr>
        <w:ind w:left="2160" w:hanging="360"/>
      </w:pPr>
    </w:lvl>
    <w:lvl w:ilvl="2" w:tplc="0414001B" w:tentative="1">
      <w:start w:val="1"/>
      <w:numFmt w:val="lowerRoman"/>
      <w:lvlText w:val="%3."/>
      <w:lvlJc w:val="right"/>
      <w:pPr>
        <w:ind w:left="2880" w:hanging="180"/>
      </w:pPr>
    </w:lvl>
    <w:lvl w:ilvl="3" w:tplc="0414000F" w:tentative="1">
      <w:start w:val="1"/>
      <w:numFmt w:val="decimal"/>
      <w:lvlText w:val="%4."/>
      <w:lvlJc w:val="left"/>
      <w:pPr>
        <w:ind w:left="3600" w:hanging="360"/>
      </w:pPr>
    </w:lvl>
    <w:lvl w:ilvl="4" w:tplc="04140019" w:tentative="1">
      <w:start w:val="1"/>
      <w:numFmt w:val="lowerLetter"/>
      <w:lvlText w:val="%5."/>
      <w:lvlJc w:val="left"/>
      <w:pPr>
        <w:ind w:left="4320" w:hanging="360"/>
      </w:pPr>
    </w:lvl>
    <w:lvl w:ilvl="5" w:tplc="0414001B" w:tentative="1">
      <w:start w:val="1"/>
      <w:numFmt w:val="lowerRoman"/>
      <w:lvlText w:val="%6."/>
      <w:lvlJc w:val="right"/>
      <w:pPr>
        <w:ind w:left="5040" w:hanging="180"/>
      </w:pPr>
    </w:lvl>
    <w:lvl w:ilvl="6" w:tplc="0414000F" w:tentative="1">
      <w:start w:val="1"/>
      <w:numFmt w:val="decimal"/>
      <w:lvlText w:val="%7."/>
      <w:lvlJc w:val="left"/>
      <w:pPr>
        <w:ind w:left="5760" w:hanging="360"/>
      </w:pPr>
    </w:lvl>
    <w:lvl w:ilvl="7" w:tplc="04140019" w:tentative="1">
      <w:start w:val="1"/>
      <w:numFmt w:val="lowerLetter"/>
      <w:lvlText w:val="%8."/>
      <w:lvlJc w:val="left"/>
      <w:pPr>
        <w:ind w:left="6480" w:hanging="360"/>
      </w:pPr>
    </w:lvl>
    <w:lvl w:ilvl="8" w:tplc="0414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zAyMLUwMbI0tjBW0lEKTi0uzszPAykwqQUACWxJrywAAAA="/>
  </w:docVars>
  <w:rsids>
    <w:rsidRoot w:val="00526258"/>
    <w:rsid w:val="00002A55"/>
    <w:rsid w:val="000640D6"/>
    <w:rsid w:val="00064B59"/>
    <w:rsid w:val="000D57C0"/>
    <w:rsid w:val="00132F53"/>
    <w:rsid w:val="001E2DD1"/>
    <w:rsid w:val="00211087"/>
    <w:rsid w:val="00265373"/>
    <w:rsid w:val="0029380B"/>
    <w:rsid w:val="002A535E"/>
    <w:rsid w:val="003829B9"/>
    <w:rsid w:val="00383101"/>
    <w:rsid w:val="004155A4"/>
    <w:rsid w:val="00417D09"/>
    <w:rsid w:val="00526258"/>
    <w:rsid w:val="00555414"/>
    <w:rsid w:val="005A2F89"/>
    <w:rsid w:val="005C1674"/>
    <w:rsid w:val="00671121"/>
    <w:rsid w:val="006E29E6"/>
    <w:rsid w:val="006F5CFF"/>
    <w:rsid w:val="00716D18"/>
    <w:rsid w:val="007D759D"/>
    <w:rsid w:val="00876474"/>
    <w:rsid w:val="008C34AE"/>
    <w:rsid w:val="008E138F"/>
    <w:rsid w:val="009A23B1"/>
    <w:rsid w:val="009D7800"/>
    <w:rsid w:val="00A00639"/>
    <w:rsid w:val="00AB4F95"/>
    <w:rsid w:val="00AF1C89"/>
    <w:rsid w:val="00B102D0"/>
    <w:rsid w:val="00B75D3F"/>
    <w:rsid w:val="00B8762B"/>
    <w:rsid w:val="00BA1FAE"/>
    <w:rsid w:val="00BB7B96"/>
    <w:rsid w:val="00BD4D86"/>
    <w:rsid w:val="00BE7F70"/>
    <w:rsid w:val="00CF4238"/>
    <w:rsid w:val="00D07813"/>
    <w:rsid w:val="00D16671"/>
    <w:rsid w:val="00DA1EC0"/>
    <w:rsid w:val="00E34963"/>
    <w:rsid w:val="00E56EA5"/>
    <w:rsid w:val="00E67C2D"/>
    <w:rsid w:val="00E80DB4"/>
    <w:rsid w:val="00E923F2"/>
    <w:rsid w:val="00E95350"/>
    <w:rsid w:val="00EA6C20"/>
    <w:rsid w:val="00ED0521"/>
    <w:rsid w:val="00F012AF"/>
    <w:rsid w:val="00F03588"/>
    <w:rsid w:val="00F56D6D"/>
    <w:rsid w:val="00FF007A"/>
    <w:rsid w:val="00FF0ABA"/>
    <w:rsid w:val="00FF6EC1"/>
    <w:rsid w:val="6887EE23"/>
    <w:rsid w:val="791DC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FFA20C"/>
  <w15:chartTrackingRefBased/>
  <w15:docId w15:val="{A15EE4A8-9256-4DCF-B491-72776751F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5A2F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0</Words>
  <Characters>1648</Characters>
  <Application>Microsoft Office Word</Application>
  <DocSecurity>0</DocSecurity>
  <Lines>13</Lines>
  <Paragraphs>3</Paragraphs>
  <ScaleCrop>false</ScaleCrop>
  <Company/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vild Stensrud</dc:creator>
  <cp:keywords/>
  <dc:description/>
  <cp:lastModifiedBy>Ingvild Stensrud</cp:lastModifiedBy>
  <cp:revision>52</cp:revision>
  <dcterms:created xsi:type="dcterms:W3CDTF">2021-02-08T12:16:00Z</dcterms:created>
  <dcterms:modified xsi:type="dcterms:W3CDTF">2021-02-16T08:32:00Z</dcterms:modified>
</cp:coreProperties>
</file>